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3189F" w14:textId="7D25ED85" w:rsidR="0051756A" w:rsidRPr="0051756A" w:rsidRDefault="004E4BD8" w:rsidP="00202DD3">
      <w:pPr>
        <w:pStyle w:val="AssignmentTemplate"/>
        <w:spacing w:before="0" w:after="0"/>
        <w:outlineLvl w:val="1"/>
        <w:rPr>
          <w:rFonts w:cs="Arial"/>
          <w:b w:val="0"/>
          <w:bCs/>
          <w:sz w:val="30"/>
          <w:szCs w:val="30"/>
        </w:rPr>
      </w:pPr>
      <w:r>
        <w:rPr>
          <w:rFonts w:cs="Arial"/>
          <w:b w:val="0"/>
          <w:bCs/>
          <w:sz w:val="30"/>
          <w:szCs w:val="30"/>
        </w:rPr>
        <w:t xml:space="preserve">Unit </w:t>
      </w:r>
      <w:r w:rsidR="006B45B0">
        <w:rPr>
          <w:rFonts w:cs="Arial"/>
          <w:b w:val="0"/>
          <w:bCs/>
          <w:sz w:val="30"/>
          <w:szCs w:val="30"/>
        </w:rPr>
        <w:t>1</w:t>
      </w:r>
      <w:r>
        <w:rPr>
          <w:rFonts w:cs="Arial"/>
          <w:b w:val="0"/>
          <w:bCs/>
          <w:sz w:val="30"/>
          <w:szCs w:val="30"/>
        </w:rPr>
        <w:t xml:space="preserve"> </w:t>
      </w:r>
      <w:r w:rsidR="00202DD3">
        <w:rPr>
          <w:rFonts w:cs="Arial"/>
          <w:b w:val="0"/>
          <w:bCs/>
          <w:sz w:val="30"/>
          <w:szCs w:val="30"/>
        </w:rPr>
        <w:t xml:space="preserve">Lesson </w:t>
      </w:r>
      <w:r w:rsidR="00A069BD">
        <w:rPr>
          <w:rFonts w:cs="Arial"/>
          <w:b w:val="0"/>
          <w:bCs/>
          <w:sz w:val="30"/>
          <w:szCs w:val="30"/>
        </w:rPr>
        <w:t>P</w:t>
      </w:r>
      <w:r w:rsidR="0051756A" w:rsidRPr="0051756A">
        <w:rPr>
          <w:rFonts w:cs="Arial"/>
          <w:b w:val="0"/>
          <w:bCs/>
          <w:sz w:val="30"/>
          <w:szCs w:val="30"/>
        </w:rPr>
        <w:t>lan</w:t>
      </w:r>
    </w:p>
    <w:p w14:paraId="219475F0" w14:textId="77777777" w:rsidR="0051756A" w:rsidRDefault="00727072" w:rsidP="0051756A">
      <w:pPr>
        <w:pStyle w:val="8Copy"/>
        <w:rPr>
          <w:rFonts w:ascii="Arial" w:hAnsi="Arial" w:cs="Arial"/>
          <w:sz w:val="16"/>
          <w:szCs w:val="16"/>
        </w:rPr>
      </w:pPr>
      <w:r w:rsidRPr="00727072">
        <w:rPr>
          <w:rFonts w:ascii="Arial" w:hAnsi="Arial" w:cs="Arial"/>
          <w:sz w:val="16"/>
          <w:szCs w:val="16"/>
        </w:rPr>
        <w:t xml:space="preserve">To meet this evidence </w:t>
      </w:r>
      <w:proofErr w:type="gramStart"/>
      <w:r w:rsidRPr="00727072">
        <w:rPr>
          <w:rFonts w:ascii="Arial" w:hAnsi="Arial" w:cs="Arial"/>
          <w:sz w:val="16"/>
          <w:szCs w:val="16"/>
        </w:rPr>
        <w:t>requirement</w:t>
      </w:r>
      <w:proofErr w:type="gramEnd"/>
      <w:r w:rsidRPr="00727072">
        <w:rPr>
          <w:rFonts w:ascii="Arial" w:hAnsi="Arial" w:cs="Arial"/>
          <w:sz w:val="16"/>
          <w:szCs w:val="16"/>
        </w:rPr>
        <w:t xml:space="preserve"> you must provide a completed copy of this form. Please see the Help &amp; Support page on Artefacts for guidance on how to upload your form.</w:t>
      </w:r>
    </w:p>
    <w:p w14:paraId="577D3A6C" w14:textId="77777777" w:rsidR="00727072" w:rsidRPr="003F47DC" w:rsidRDefault="00727072" w:rsidP="0051756A">
      <w:pPr>
        <w:pStyle w:val="8Copy"/>
        <w:rPr>
          <w:rFonts w:ascii="Arial" w:hAnsi="Arial" w:cs="Arial"/>
          <w:sz w:val="16"/>
          <w:szCs w:val="16"/>
        </w:rPr>
      </w:pPr>
    </w:p>
    <w:tbl>
      <w:tblPr>
        <w:tblW w:w="14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4748"/>
        <w:gridCol w:w="1064"/>
        <w:gridCol w:w="2435"/>
        <w:gridCol w:w="1246"/>
        <w:gridCol w:w="2273"/>
      </w:tblGrid>
      <w:tr w:rsidR="0051756A" w:rsidRPr="003F47DC" w14:paraId="06FFF8F2" w14:textId="77777777" w:rsidTr="005A534B">
        <w:trPr>
          <w:cantSplit/>
          <w:trHeight w:val="84"/>
        </w:trPr>
        <w:tc>
          <w:tcPr>
            <w:tcW w:w="3227" w:type="dxa"/>
            <w:shd w:val="clear" w:color="auto" w:fill="E0E0E0"/>
          </w:tcPr>
          <w:p w14:paraId="7A3730F3" w14:textId="77777777" w:rsidR="0051756A" w:rsidRPr="003F47DC" w:rsidRDefault="001C4A4B" w:rsidP="00EA761E">
            <w:pPr>
              <w:tabs>
                <w:tab w:val="left" w:pos="1601"/>
              </w:tabs>
              <w:spacing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Lesson title/topic</w:t>
            </w:r>
          </w:p>
        </w:tc>
        <w:tc>
          <w:tcPr>
            <w:tcW w:w="4748" w:type="dxa"/>
          </w:tcPr>
          <w:p w14:paraId="325DD3D0" w14:textId="648E4411" w:rsidR="0051756A" w:rsidRPr="003F47DC" w:rsidRDefault="0018112B" w:rsidP="00EA761E">
            <w:pPr>
              <w:tabs>
                <w:tab w:val="left" w:pos="1601"/>
              </w:tabs>
              <w:spacing w:before="120"/>
              <w:rPr>
                <w:rFonts w:cs="Arial"/>
              </w:rPr>
            </w:pPr>
            <w:r>
              <w:rPr>
                <w:rFonts w:cs="Arial"/>
              </w:rPr>
              <w:t>The l</w:t>
            </w:r>
            <w:r w:rsidR="006B45B0">
              <w:rPr>
                <w:rFonts w:cs="Arial"/>
              </w:rPr>
              <w:t xml:space="preserve">ife cycle of </w:t>
            </w:r>
            <w:r>
              <w:rPr>
                <w:rFonts w:cs="Arial"/>
              </w:rPr>
              <w:t xml:space="preserve">a </w:t>
            </w:r>
            <w:r w:rsidR="006B45B0">
              <w:rPr>
                <w:rFonts w:cs="Arial"/>
              </w:rPr>
              <w:t>plant</w:t>
            </w:r>
          </w:p>
        </w:tc>
        <w:tc>
          <w:tcPr>
            <w:tcW w:w="1064" w:type="dxa"/>
            <w:shd w:val="clear" w:color="auto" w:fill="E0E0E0"/>
          </w:tcPr>
          <w:p w14:paraId="54939E04" w14:textId="77777777" w:rsidR="0051756A" w:rsidRPr="003F47DC" w:rsidRDefault="0051756A" w:rsidP="00EA761E">
            <w:pPr>
              <w:tabs>
                <w:tab w:val="left" w:pos="1601"/>
              </w:tabs>
              <w:spacing w:before="120" w:after="120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Date</w:t>
            </w:r>
          </w:p>
        </w:tc>
        <w:tc>
          <w:tcPr>
            <w:tcW w:w="2435" w:type="dxa"/>
          </w:tcPr>
          <w:p w14:paraId="3E21D5EC" w14:textId="253339C7" w:rsidR="0051756A" w:rsidRPr="003F47DC" w:rsidRDefault="006B45B0" w:rsidP="00EA761E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5-3-2021</w:t>
            </w:r>
          </w:p>
        </w:tc>
        <w:tc>
          <w:tcPr>
            <w:tcW w:w="1246" w:type="dxa"/>
            <w:shd w:val="clear" w:color="auto" w:fill="E0E0E0"/>
          </w:tcPr>
          <w:p w14:paraId="331889BD" w14:textId="77777777" w:rsidR="0051756A" w:rsidRPr="003F47DC" w:rsidRDefault="0051756A" w:rsidP="00EA761E">
            <w:pPr>
              <w:tabs>
                <w:tab w:val="left" w:pos="1601"/>
              </w:tabs>
              <w:spacing w:before="120" w:after="120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Location</w:t>
            </w:r>
          </w:p>
        </w:tc>
        <w:tc>
          <w:tcPr>
            <w:tcW w:w="2273" w:type="dxa"/>
          </w:tcPr>
          <w:p w14:paraId="4F68EAAE" w14:textId="4752AA2A" w:rsidR="0051756A" w:rsidRPr="003F47DC" w:rsidRDefault="006B45B0" w:rsidP="00EA761E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DPS School</w:t>
            </w:r>
          </w:p>
        </w:tc>
      </w:tr>
    </w:tbl>
    <w:p w14:paraId="24FE0653" w14:textId="77777777" w:rsidR="0051756A" w:rsidRPr="003F47DC" w:rsidRDefault="0051756A" w:rsidP="0051756A">
      <w:pPr>
        <w:rPr>
          <w:rFonts w:cs="Arial"/>
          <w:sz w:val="16"/>
          <w:szCs w:val="16"/>
        </w:rPr>
      </w:pPr>
    </w:p>
    <w:tbl>
      <w:tblPr>
        <w:tblW w:w="14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4748"/>
        <w:gridCol w:w="1064"/>
        <w:gridCol w:w="2435"/>
        <w:gridCol w:w="1250"/>
        <w:gridCol w:w="2269"/>
      </w:tblGrid>
      <w:tr w:rsidR="0051756A" w:rsidRPr="003F47DC" w14:paraId="051E90EB" w14:textId="77777777" w:rsidTr="005A534B">
        <w:trPr>
          <w:cantSplit/>
          <w:trHeight w:val="84"/>
        </w:trPr>
        <w:tc>
          <w:tcPr>
            <w:tcW w:w="3227" w:type="dxa"/>
            <w:shd w:val="clear" w:color="auto" w:fill="E0E0E0"/>
          </w:tcPr>
          <w:p w14:paraId="404570A6" w14:textId="77777777" w:rsidR="0051756A" w:rsidRPr="003F47DC" w:rsidRDefault="0051756A" w:rsidP="00EA761E">
            <w:pPr>
              <w:spacing w:before="120" w:after="120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Learner group</w:t>
            </w:r>
          </w:p>
        </w:tc>
        <w:tc>
          <w:tcPr>
            <w:tcW w:w="4748" w:type="dxa"/>
          </w:tcPr>
          <w:p w14:paraId="42FF699F" w14:textId="77366F2E" w:rsidR="0051756A" w:rsidRPr="003F47DC" w:rsidRDefault="006B45B0" w:rsidP="00EA761E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 xml:space="preserve">Primary </w:t>
            </w:r>
            <w:r w:rsidR="0018112B">
              <w:rPr>
                <w:rFonts w:cs="Arial"/>
              </w:rPr>
              <w:t>2</w:t>
            </w:r>
          </w:p>
        </w:tc>
        <w:tc>
          <w:tcPr>
            <w:tcW w:w="1064" w:type="dxa"/>
            <w:shd w:val="clear" w:color="auto" w:fill="E0E0E0"/>
          </w:tcPr>
          <w:p w14:paraId="5B83C004" w14:textId="77777777" w:rsidR="0051756A" w:rsidRPr="003F47DC" w:rsidRDefault="0051756A" w:rsidP="00EA761E">
            <w:pPr>
              <w:tabs>
                <w:tab w:val="left" w:pos="1601"/>
              </w:tabs>
              <w:spacing w:before="120" w:after="120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Duration</w:t>
            </w:r>
          </w:p>
        </w:tc>
        <w:tc>
          <w:tcPr>
            <w:tcW w:w="2435" w:type="dxa"/>
          </w:tcPr>
          <w:p w14:paraId="686A4FB0" w14:textId="7DD1320D" w:rsidR="0051756A" w:rsidRPr="003F47DC" w:rsidRDefault="006B45B0" w:rsidP="00EA761E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40 Minutes</w:t>
            </w:r>
          </w:p>
        </w:tc>
        <w:tc>
          <w:tcPr>
            <w:tcW w:w="1250" w:type="dxa"/>
            <w:shd w:val="clear" w:color="auto" w:fill="E0E0E0"/>
          </w:tcPr>
          <w:p w14:paraId="518004E7" w14:textId="77777777" w:rsidR="0051756A" w:rsidRPr="003F47DC" w:rsidRDefault="0051756A" w:rsidP="00EA761E">
            <w:pPr>
              <w:tabs>
                <w:tab w:val="left" w:pos="1601"/>
              </w:tabs>
              <w:spacing w:before="120" w:after="120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Group size</w:t>
            </w:r>
          </w:p>
        </w:tc>
        <w:tc>
          <w:tcPr>
            <w:tcW w:w="2269" w:type="dxa"/>
          </w:tcPr>
          <w:p w14:paraId="3748F653" w14:textId="31B73635" w:rsidR="0051756A" w:rsidRPr="003F47DC" w:rsidRDefault="006B45B0" w:rsidP="00EA761E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20</w:t>
            </w:r>
          </w:p>
        </w:tc>
      </w:tr>
    </w:tbl>
    <w:p w14:paraId="00AA34C8" w14:textId="77777777" w:rsidR="0051756A" w:rsidRPr="003F47DC" w:rsidRDefault="0051756A" w:rsidP="0051756A">
      <w:pPr>
        <w:rPr>
          <w:rFonts w:cs="Arial"/>
          <w:sz w:val="16"/>
          <w:szCs w:val="16"/>
        </w:rPr>
      </w:pPr>
    </w:p>
    <w:p w14:paraId="1CB792FB" w14:textId="77777777" w:rsidR="0051756A" w:rsidRPr="003F47DC" w:rsidRDefault="0051756A" w:rsidP="0051756A">
      <w:pPr>
        <w:rPr>
          <w:rFonts w:cs="Arial"/>
          <w:sz w:val="16"/>
          <w:szCs w:val="16"/>
        </w:rPr>
      </w:pPr>
    </w:p>
    <w:tbl>
      <w:tblPr>
        <w:tblW w:w="14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11766"/>
      </w:tblGrid>
      <w:tr w:rsidR="001C440C" w:rsidRPr="003F47DC" w14:paraId="3170C028" w14:textId="77777777" w:rsidTr="005A534B">
        <w:trPr>
          <w:cantSplit/>
        </w:trPr>
        <w:tc>
          <w:tcPr>
            <w:tcW w:w="3227" w:type="dxa"/>
            <w:shd w:val="clear" w:color="auto" w:fill="E0E0E0"/>
          </w:tcPr>
          <w:p w14:paraId="498E751C" w14:textId="77777777" w:rsidR="001C440C" w:rsidRPr="003F47DC" w:rsidRDefault="001C440C" w:rsidP="00EA761E">
            <w:pPr>
              <w:spacing w:before="120" w:after="12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Lesson Aims</w:t>
            </w:r>
          </w:p>
        </w:tc>
        <w:tc>
          <w:tcPr>
            <w:tcW w:w="11766" w:type="dxa"/>
          </w:tcPr>
          <w:p w14:paraId="792F94EA" w14:textId="021AB07B" w:rsidR="001C440C" w:rsidRPr="003F47DC" w:rsidRDefault="006B45B0" w:rsidP="00EA761E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 xml:space="preserve">The lesson aims to introduce </w:t>
            </w:r>
            <w:r w:rsidR="00CA05B6">
              <w:rPr>
                <w:rFonts w:cs="Arial"/>
              </w:rPr>
              <w:t xml:space="preserve">the </w:t>
            </w:r>
            <w:r>
              <w:rPr>
                <w:rFonts w:cs="Arial"/>
              </w:rPr>
              <w:t>Life cycle of plants</w:t>
            </w:r>
          </w:p>
        </w:tc>
      </w:tr>
      <w:tr w:rsidR="0051756A" w:rsidRPr="003F47DC" w14:paraId="75075380" w14:textId="77777777" w:rsidTr="005A534B">
        <w:trPr>
          <w:cantSplit/>
        </w:trPr>
        <w:tc>
          <w:tcPr>
            <w:tcW w:w="3227" w:type="dxa"/>
            <w:shd w:val="clear" w:color="auto" w:fill="E0E0E0"/>
          </w:tcPr>
          <w:p w14:paraId="4D888EC7" w14:textId="77777777" w:rsidR="0051756A" w:rsidRDefault="0051756A" w:rsidP="00EA761E">
            <w:pPr>
              <w:spacing w:before="120" w:after="120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Learning objectives</w:t>
            </w:r>
            <w:r w:rsidR="00DF6993">
              <w:rPr>
                <w:rFonts w:cs="Arial"/>
                <w:b/>
              </w:rPr>
              <w:t>/outcomes</w:t>
            </w:r>
          </w:p>
          <w:p w14:paraId="0ADA56BE" w14:textId="77777777" w:rsidR="00D93C91" w:rsidRPr="005A534B" w:rsidRDefault="00D93C91" w:rsidP="00503B88">
            <w:pPr>
              <w:spacing w:before="120" w:after="120"/>
              <w:rPr>
                <w:rFonts w:cs="Arial"/>
                <w:i/>
                <w:sz w:val="16"/>
                <w:szCs w:val="16"/>
              </w:rPr>
            </w:pPr>
          </w:p>
        </w:tc>
        <w:tc>
          <w:tcPr>
            <w:tcW w:w="11766" w:type="dxa"/>
          </w:tcPr>
          <w:p w14:paraId="13C0B768" w14:textId="64A81819" w:rsidR="006B45B0" w:rsidRDefault="006B45B0" w:rsidP="006B45B0">
            <w:pPr>
              <w:spacing w:before="120"/>
            </w:pPr>
            <w:r>
              <w:t>By end of the lesson students should be able to:</w:t>
            </w:r>
          </w:p>
          <w:p w14:paraId="5A7C7B42" w14:textId="69AA33BA" w:rsidR="006B45B0" w:rsidRPr="006B45B0" w:rsidRDefault="006B45B0" w:rsidP="006B45B0">
            <w:pPr>
              <w:pStyle w:val="NormalWeb"/>
              <w:spacing w:before="0" w:beforeAutospacing="0" w:after="0" w:afterAutospacing="0"/>
              <w:rPr>
                <w:rFonts w:ascii="Arial" w:hAnsi="Arial"/>
                <w:sz w:val="20"/>
                <w:szCs w:val="20"/>
                <w:lang w:val="en-GB" w:eastAsia="en-US"/>
              </w:rPr>
            </w:pPr>
            <w:r>
              <w:rPr>
                <w:rFonts w:cs="Arial"/>
              </w:rPr>
              <w:t>1)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B45B0">
              <w:rPr>
                <w:rFonts w:ascii="Arial" w:hAnsi="Arial"/>
                <w:sz w:val="20"/>
                <w:szCs w:val="20"/>
                <w:lang w:val="en-GB" w:eastAsia="en-US"/>
              </w:rPr>
              <w:t>explain the life cycle of plants</w:t>
            </w:r>
          </w:p>
          <w:p w14:paraId="74917FC5" w14:textId="54F11681" w:rsidR="006B45B0" w:rsidRPr="006B45B0" w:rsidRDefault="006B45B0" w:rsidP="006B45B0">
            <w:pPr>
              <w:pStyle w:val="NormalWeb"/>
              <w:spacing w:before="0" w:beforeAutospacing="0" w:after="0" w:afterAutospacing="0"/>
              <w:rPr>
                <w:rFonts w:ascii="Arial" w:hAnsi="Arial"/>
                <w:sz w:val="20"/>
                <w:szCs w:val="20"/>
                <w:lang w:val="en-GB" w:eastAsia="en-US"/>
              </w:rPr>
            </w:pPr>
            <w:r w:rsidRPr="006B45B0">
              <w:rPr>
                <w:rFonts w:ascii="Arial" w:hAnsi="Arial"/>
                <w:sz w:val="20"/>
                <w:szCs w:val="20"/>
                <w:lang w:val="en-GB" w:eastAsia="en-US"/>
              </w:rPr>
              <w:t>2) able to draw the life cycle of a plant</w:t>
            </w:r>
          </w:p>
          <w:p w14:paraId="0CDF9EE2" w14:textId="6C1BC92D" w:rsidR="006B45B0" w:rsidRPr="006B45B0" w:rsidRDefault="006B45B0" w:rsidP="006B45B0">
            <w:pPr>
              <w:pStyle w:val="NormalWeb"/>
              <w:spacing w:before="0" w:beforeAutospacing="0" w:after="0" w:afterAutospacing="0"/>
              <w:rPr>
                <w:rFonts w:ascii="Arial" w:hAnsi="Arial"/>
                <w:sz w:val="20"/>
                <w:szCs w:val="20"/>
                <w:lang w:val="en-GB" w:eastAsia="en-US"/>
              </w:rPr>
            </w:pPr>
            <w:r w:rsidRPr="006B45B0">
              <w:rPr>
                <w:rFonts w:ascii="Arial" w:hAnsi="Arial"/>
                <w:sz w:val="20"/>
                <w:szCs w:val="20"/>
                <w:lang w:val="en-GB" w:eastAsia="en-US"/>
              </w:rPr>
              <w:t>3)-what are the things that plants need to grow?</w:t>
            </w:r>
          </w:p>
          <w:p w14:paraId="79DEF062" w14:textId="0121478E" w:rsidR="006B45B0" w:rsidRPr="006B45B0" w:rsidRDefault="006B45B0" w:rsidP="006B45B0">
            <w:pPr>
              <w:pStyle w:val="NormalWeb"/>
              <w:spacing w:before="0" w:beforeAutospacing="0" w:after="0" w:afterAutospacing="0"/>
              <w:rPr>
                <w:rFonts w:ascii="Arial" w:hAnsi="Arial"/>
                <w:sz w:val="20"/>
                <w:szCs w:val="20"/>
                <w:lang w:val="en-GB" w:eastAsia="en-US"/>
              </w:rPr>
            </w:pPr>
          </w:p>
          <w:p w14:paraId="753E6075" w14:textId="78B8C6DA" w:rsidR="0051756A" w:rsidRPr="003F47DC" w:rsidRDefault="0051756A" w:rsidP="00EA761E">
            <w:pPr>
              <w:spacing w:before="120"/>
              <w:rPr>
                <w:rFonts w:cs="Arial"/>
              </w:rPr>
            </w:pPr>
          </w:p>
        </w:tc>
      </w:tr>
    </w:tbl>
    <w:p w14:paraId="351B3E07" w14:textId="77777777" w:rsidR="0051756A" w:rsidRPr="003F47DC" w:rsidRDefault="0051756A" w:rsidP="0051756A">
      <w:pPr>
        <w:rPr>
          <w:rFonts w:cs="Arial"/>
          <w:sz w:val="16"/>
          <w:szCs w:val="16"/>
        </w:rPr>
      </w:pPr>
    </w:p>
    <w:tbl>
      <w:tblPr>
        <w:tblW w:w="14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5"/>
        <w:gridCol w:w="6524"/>
        <w:gridCol w:w="3677"/>
        <w:gridCol w:w="3591"/>
      </w:tblGrid>
      <w:tr w:rsidR="006B45B0" w:rsidRPr="003F47DC" w14:paraId="69065953" w14:textId="77777777" w:rsidTr="006B45B0">
        <w:trPr>
          <w:tblHeader/>
        </w:trPr>
        <w:tc>
          <w:tcPr>
            <w:tcW w:w="955" w:type="dxa"/>
            <w:shd w:val="clear" w:color="auto" w:fill="E0E0E0"/>
          </w:tcPr>
          <w:p w14:paraId="71275500" w14:textId="77777777" w:rsidR="006B45B0" w:rsidRPr="003F47DC" w:rsidRDefault="006B45B0" w:rsidP="00EA761E">
            <w:pPr>
              <w:spacing w:before="120" w:after="120"/>
              <w:jc w:val="center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Time</w:t>
            </w:r>
          </w:p>
        </w:tc>
        <w:tc>
          <w:tcPr>
            <w:tcW w:w="6524" w:type="dxa"/>
            <w:shd w:val="clear" w:color="auto" w:fill="E0E0E0"/>
          </w:tcPr>
          <w:p w14:paraId="0CF4E5A0" w14:textId="77777777" w:rsidR="006B45B0" w:rsidRPr="003F47DC" w:rsidRDefault="006B45B0" w:rsidP="001C4A4B">
            <w:pPr>
              <w:spacing w:before="120" w:after="12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Topic c</w:t>
            </w:r>
            <w:r w:rsidRPr="003F47DC">
              <w:rPr>
                <w:rFonts w:cs="Arial"/>
                <w:b/>
              </w:rPr>
              <w:t>ontent and teacher activity</w:t>
            </w:r>
          </w:p>
        </w:tc>
        <w:tc>
          <w:tcPr>
            <w:tcW w:w="3677" w:type="dxa"/>
            <w:shd w:val="clear" w:color="auto" w:fill="E0E0E0"/>
          </w:tcPr>
          <w:p w14:paraId="2A19F215" w14:textId="77777777" w:rsidR="006B45B0" w:rsidRPr="003F47DC" w:rsidRDefault="006B45B0" w:rsidP="00EA761E">
            <w:pPr>
              <w:spacing w:before="120" w:after="120"/>
              <w:jc w:val="center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Learner activity</w:t>
            </w:r>
          </w:p>
        </w:tc>
        <w:tc>
          <w:tcPr>
            <w:tcW w:w="3591" w:type="dxa"/>
            <w:shd w:val="clear" w:color="auto" w:fill="E0E0E0"/>
          </w:tcPr>
          <w:p w14:paraId="13E5915D" w14:textId="77777777" w:rsidR="006B45B0" w:rsidRPr="003F47DC" w:rsidRDefault="006B45B0" w:rsidP="00EA761E">
            <w:pPr>
              <w:spacing w:before="120" w:after="120"/>
              <w:jc w:val="center"/>
              <w:rPr>
                <w:rFonts w:cs="Arial"/>
                <w:b/>
              </w:rPr>
            </w:pPr>
            <w:r w:rsidRPr="003F47DC">
              <w:rPr>
                <w:rFonts w:cs="Arial"/>
                <w:b/>
              </w:rPr>
              <w:t>Learning materials and resources</w:t>
            </w:r>
          </w:p>
        </w:tc>
      </w:tr>
      <w:tr w:rsidR="006B45B0" w:rsidRPr="003F47DC" w14:paraId="41250B78" w14:textId="77777777" w:rsidTr="006B45B0">
        <w:tc>
          <w:tcPr>
            <w:tcW w:w="955" w:type="dxa"/>
            <w:shd w:val="clear" w:color="auto" w:fill="F2F2F2" w:themeFill="background1" w:themeFillShade="F2"/>
          </w:tcPr>
          <w:p w14:paraId="339DBC5D" w14:textId="77777777" w:rsidR="006B45B0" w:rsidRPr="003F47DC" w:rsidRDefault="006B45B0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6524" w:type="dxa"/>
            <w:shd w:val="clear" w:color="auto" w:fill="F2F2F2" w:themeFill="background1" w:themeFillShade="F2"/>
          </w:tcPr>
          <w:p w14:paraId="45501540" w14:textId="77777777" w:rsidR="006B45B0" w:rsidRPr="003F47DC" w:rsidRDefault="006B45B0" w:rsidP="00EB7590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How are you explaining and illustrating the topic?</w:t>
            </w:r>
          </w:p>
        </w:tc>
        <w:tc>
          <w:tcPr>
            <w:tcW w:w="3677" w:type="dxa"/>
            <w:shd w:val="clear" w:color="auto" w:fill="F2F2F2" w:themeFill="background1" w:themeFillShade="F2"/>
          </w:tcPr>
          <w:p w14:paraId="2C4C0D72" w14:textId="77777777" w:rsidR="006B45B0" w:rsidRDefault="006B45B0" w:rsidP="0051756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What are the learners doing to help them progress?</w:t>
            </w:r>
          </w:p>
          <w:p w14:paraId="7CAC960B" w14:textId="77777777" w:rsidR="006B45B0" w:rsidRPr="003F47DC" w:rsidRDefault="006B45B0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3591" w:type="dxa"/>
            <w:shd w:val="clear" w:color="auto" w:fill="F2F2F2" w:themeFill="background1" w:themeFillShade="F2"/>
          </w:tcPr>
          <w:p w14:paraId="5245218D" w14:textId="34717F2A" w:rsidR="006B45B0" w:rsidRPr="003F47DC" w:rsidRDefault="006B45B0" w:rsidP="0051756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What resources will you use that will support the teaching, learning</w:t>
            </w:r>
            <w:r w:rsidR="00CA05B6">
              <w:rPr>
                <w:rFonts w:cs="Arial"/>
              </w:rPr>
              <w:t>,</w:t>
            </w:r>
            <w:r>
              <w:rPr>
                <w:rFonts w:cs="Arial"/>
              </w:rPr>
              <w:t xml:space="preserve"> and assessment activities?</w:t>
            </w:r>
          </w:p>
        </w:tc>
      </w:tr>
      <w:tr w:rsidR="006B45B0" w:rsidRPr="003F47DC" w14:paraId="384AA9E3" w14:textId="77777777" w:rsidTr="0018112B">
        <w:trPr>
          <w:trHeight w:val="70"/>
        </w:trPr>
        <w:tc>
          <w:tcPr>
            <w:tcW w:w="955" w:type="dxa"/>
          </w:tcPr>
          <w:p w14:paraId="4535CDFD" w14:textId="0B31EF94" w:rsidR="006B45B0" w:rsidRPr="003F47DC" w:rsidRDefault="006B45B0" w:rsidP="0051756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10 Minutes</w:t>
            </w:r>
          </w:p>
        </w:tc>
        <w:tc>
          <w:tcPr>
            <w:tcW w:w="6524" w:type="dxa"/>
          </w:tcPr>
          <w:p w14:paraId="53C65E7E" w14:textId="699D3CE5" w:rsidR="0018112B" w:rsidRDefault="00992714" w:rsidP="0018112B">
            <w:pPr>
              <w:spacing w:before="60" w:after="15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  <w:r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Explain </w:t>
            </w:r>
            <w:r w:rsidR="006B45B0" w:rsidRPr="006B45B0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the class to the topic of the lesson, the </w:t>
            </w:r>
            <w:r w:rsidR="00CA05B6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L</w:t>
            </w:r>
            <w:r w:rsidR="006B45B0" w:rsidRPr="006B45B0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ife cycle of a plant. Explain that the life cycle of most plants starts with a seed, and then ends with a fully-grown plant. T</w:t>
            </w:r>
            <w:r w:rsidR="00CA05B6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he t</w:t>
            </w:r>
            <w:r w:rsidR="006B45B0" w:rsidRPr="006B45B0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eacher bring</w:t>
            </w:r>
            <w:r w:rsid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s</w:t>
            </w:r>
            <w:r w:rsidR="006B45B0" w:rsidRPr="006B45B0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a house plant, or a garden plant </w:t>
            </w:r>
            <w:r w:rsidR="00CA05B6" w:rsidRPr="006B45B0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and Introduce</w:t>
            </w:r>
            <w:r w:rsid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s</w:t>
            </w:r>
            <w:r w:rsidR="006B45B0" w:rsidRPr="006B45B0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</w:t>
            </w:r>
            <w:r w:rsid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s</w:t>
            </w:r>
            <w:r w:rsidR="006B45B0" w:rsidRPr="006B45B0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ome great discussion questions include: What are some examples of plants we might see? Where do we see plants? What are some things that plants need to grow?</w:t>
            </w:r>
            <w:r w:rsidR="00CA05B6" w:rsidRPr="006B45B0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Engage students in a discussion about what they know about plants.</w:t>
            </w:r>
          </w:p>
          <w:p w14:paraId="3C2C431E" w14:textId="2D06D73B" w:rsidR="0018112B" w:rsidRPr="003F47DC" w:rsidRDefault="0018112B" w:rsidP="0018112B">
            <w:pPr>
              <w:spacing w:before="60" w:after="150"/>
              <w:rPr>
                <w:rFonts w:cs="Arial"/>
              </w:rPr>
            </w:pPr>
            <w:r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|</w:t>
            </w:r>
          </w:p>
        </w:tc>
        <w:tc>
          <w:tcPr>
            <w:tcW w:w="3677" w:type="dxa"/>
          </w:tcPr>
          <w:p w14:paraId="0917B86F" w14:textId="7AE7BDCB" w:rsidR="006B45B0" w:rsidRPr="003F47DC" w:rsidRDefault="0018112B" w:rsidP="0051756A">
            <w:pPr>
              <w:spacing w:before="120"/>
              <w:rPr>
                <w:rFonts w:cs="Arial"/>
              </w:rPr>
            </w:pPr>
            <w:r w:rsidRP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The students recall their prior knowledge through participat</w:t>
            </w:r>
            <w:r w:rsidR="00E55A3D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ion</w:t>
            </w:r>
            <w:r w:rsidRP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in discussion.</w:t>
            </w:r>
          </w:p>
        </w:tc>
        <w:tc>
          <w:tcPr>
            <w:tcW w:w="3591" w:type="dxa"/>
          </w:tcPr>
          <w:p w14:paraId="3D170C96" w14:textId="378C15A7" w:rsidR="006B45B0" w:rsidRPr="003F47DC" w:rsidRDefault="00F23F2A" w:rsidP="0051756A">
            <w:pPr>
              <w:spacing w:before="120"/>
              <w:rPr>
                <w:rFonts w:cs="Arial"/>
              </w:rPr>
            </w:pPr>
            <w:r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H</w:t>
            </w:r>
            <w:r w:rsidR="0018112B" w:rsidRPr="006B45B0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ouse plant</w:t>
            </w:r>
            <w:r w:rsid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.</w:t>
            </w:r>
          </w:p>
        </w:tc>
      </w:tr>
      <w:tr w:rsidR="0018112B" w:rsidRPr="003F47DC" w14:paraId="388AD2A2" w14:textId="77777777" w:rsidTr="006B45B0">
        <w:trPr>
          <w:trHeight w:val="397"/>
        </w:trPr>
        <w:tc>
          <w:tcPr>
            <w:tcW w:w="955" w:type="dxa"/>
          </w:tcPr>
          <w:p w14:paraId="202954B7" w14:textId="020E4655" w:rsidR="0018112B" w:rsidRDefault="0018112B" w:rsidP="0051756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lastRenderedPageBreak/>
              <w:t>10 Minutes</w:t>
            </w:r>
          </w:p>
        </w:tc>
        <w:tc>
          <w:tcPr>
            <w:tcW w:w="6524" w:type="dxa"/>
          </w:tcPr>
          <w:p w14:paraId="5B58A0FE" w14:textId="406B3ECE" w:rsidR="0018112B" w:rsidRPr="0018112B" w:rsidRDefault="0018112B" w:rsidP="0018112B">
            <w:pPr>
              <w:spacing w:before="60" w:after="15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  <w:r w:rsidRP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Draw a picture of a plant on the board. </w:t>
            </w:r>
            <w:r w:rsidR="00E55A3D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In</w:t>
            </w:r>
            <w:r w:rsidRP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clude roots, a stem, a flower, and leaves in the drawing. Ask the students to</w:t>
            </w:r>
            <w:r w:rsidR="00E55A3D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make pair and discuss,</w:t>
            </w:r>
            <w:r w:rsidRP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tell you what you have just drawn. Once someone answers plant ask</w:t>
            </w:r>
            <w:r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s the</w:t>
            </w:r>
            <w:r w:rsidRP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students whether </w:t>
            </w:r>
            <w:r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they</w:t>
            </w:r>
            <w:r w:rsidRPr="0018112B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can tell the different parts of a plant. Allow students to make suggestions for the labels. Once a few students have answered, correctly label the roots, stem, flower, and leaves.</w:t>
            </w:r>
          </w:p>
          <w:p w14:paraId="6CA3C5AC" w14:textId="77777777" w:rsidR="0018112B" w:rsidRDefault="0018112B" w:rsidP="0018112B">
            <w:pPr>
              <w:spacing w:before="60" w:after="15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</w:p>
        </w:tc>
        <w:tc>
          <w:tcPr>
            <w:tcW w:w="3677" w:type="dxa"/>
          </w:tcPr>
          <w:p w14:paraId="7E6EB635" w14:textId="37D9496F" w:rsidR="00F23F2A" w:rsidRDefault="00F23F2A" w:rsidP="0051756A">
            <w:pPr>
              <w:spacing w:before="12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  <w:r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Paired work</w:t>
            </w:r>
          </w:p>
          <w:p w14:paraId="559A71FA" w14:textId="77777777" w:rsidR="00F23F2A" w:rsidRDefault="00F23F2A" w:rsidP="0051756A">
            <w:pPr>
              <w:spacing w:before="12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</w:p>
          <w:p w14:paraId="02E54111" w14:textId="77777777" w:rsidR="00F23F2A" w:rsidRDefault="00F23F2A" w:rsidP="0051756A">
            <w:pPr>
              <w:spacing w:before="12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</w:p>
          <w:p w14:paraId="61E3457A" w14:textId="211377BD" w:rsidR="0018112B" w:rsidRPr="003F47DC" w:rsidRDefault="0018112B" w:rsidP="0051756A">
            <w:pPr>
              <w:spacing w:before="120"/>
              <w:rPr>
                <w:rFonts w:cs="Arial"/>
              </w:rPr>
            </w:pPr>
            <w:r w:rsidRPr="00F23F2A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The students </w:t>
            </w:r>
            <w:proofErr w:type="gramStart"/>
            <w:r w:rsidRPr="00F23F2A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are able to</w:t>
            </w:r>
            <w:proofErr w:type="gramEnd"/>
            <w:r w:rsidRPr="00F23F2A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place labels </w:t>
            </w:r>
            <w:r w:rsidR="00E55A3D" w:rsidRPr="00F23F2A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accordingly</w:t>
            </w:r>
            <w:r w:rsidRPr="00F23F2A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.</w:t>
            </w:r>
          </w:p>
        </w:tc>
        <w:tc>
          <w:tcPr>
            <w:tcW w:w="3591" w:type="dxa"/>
          </w:tcPr>
          <w:p w14:paraId="66ED4C09" w14:textId="5474A236" w:rsidR="0018112B" w:rsidRPr="003F47DC" w:rsidRDefault="00F23F2A" w:rsidP="0051756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Whiteboard, Whiteboard marker</w:t>
            </w:r>
          </w:p>
        </w:tc>
      </w:tr>
      <w:tr w:rsidR="006B45B0" w:rsidRPr="003F47DC" w14:paraId="5996A322" w14:textId="77777777" w:rsidTr="006B45B0">
        <w:trPr>
          <w:trHeight w:val="397"/>
        </w:trPr>
        <w:tc>
          <w:tcPr>
            <w:tcW w:w="955" w:type="dxa"/>
          </w:tcPr>
          <w:p w14:paraId="236449AD" w14:textId="10167363" w:rsidR="006B45B0" w:rsidRPr="003F47DC" w:rsidRDefault="008A36A2" w:rsidP="0051756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10 Minutes</w:t>
            </w:r>
          </w:p>
        </w:tc>
        <w:tc>
          <w:tcPr>
            <w:tcW w:w="6524" w:type="dxa"/>
          </w:tcPr>
          <w:p w14:paraId="596B2E04" w14:textId="3D3FFBCA" w:rsidR="006B45B0" w:rsidRPr="003F47DC" w:rsidRDefault="007C154F" w:rsidP="0051756A">
            <w:pPr>
              <w:spacing w:before="120"/>
              <w:rPr>
                <w:rFonts w:cs="Arial"/>
              </w:rPr>
            </w:pPr>
            <w:r w:rsidRPr="007C154F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Ask your students to complete the Parts of a Plant worksheet independently. Challenge advanced students to use their new knowledge about the parts of a plant to complete the Life Cycle of a Plant worksheet. Review the parts of a plant with students who are struggling by removing the labels from their plant. Discuss the roles of each part of a plant and challenge your student to re-label the plant. Be sure to scaffold the correct labels by discussing the function of each part. That way, every kind of learner will be able to retain this</w:t>
            </w:r>
            <w:r>
              <w:rPr>
                <w:rFonts w:cs="Arial"/>
                <w:color w:val="464646"/>
                <w:sz w:val="24"/>
                <w:szCs w:val="24"/>
                <w:lang w:val="en-SG" w:eastAsia="en-SG"/>
              </w:rPr>
              <w:t xml:space="preserve"> information</w:t>
            </w:r>
          </w:p>
        </w:tc>
        <w:tc>
          <w:tcPr>
            <w:tcW w:w="3677" w:type="dxa"/>
          </w:tcPr>
          <w:p w14:paraId="1DABDBAB" w14:textId="77777777" w:rsidR="006B45B0" w:rsidRPr="00F23F2A" w:rsidRDefault="00F23F2A" w:rsidP="0051756A">
            <w:pPr>
              <w:spacing w:before="120"/>
              <w:rPr>
                <w:rFonts w:cs="Arial"/>
                <w:color w:val="EF2103"/>
                <w:sz w:val="24"/>
                <w:szCs w:val="24"/>
              </w:rPr>
            </w:pPr>
            <w:r w:rsidRPr="00F23F2A">
              <w:rPr>
                <w:rFonts w:cs="Arial"/>
                <w:color w:val="EF2103"/>
                <w:sz w:val="24"/>
                <w:szCs w:val="24"/>
              </w:rPr>
              <w:t>Individual works</w:t>
            </w:r>
          </w:p>
          <w:p w14:paraId="3E4CC7B9" w14:textId="77777777" w:rsidR="00F23F2A" w:rsidRPr="00F23F2A" w:rsidRDefault="00F23F2A" w:rsidP="0051756A">
            <w:pPr>
              <w:spacing w:before="120"/>
              <w:rPr>
                <w:rFonts w:cs="Arial"/>
                <w:color w:val="EF2103"/>
                <w:sz w:val="24"/>
                <w:szCs w:val="24"/>
              </w:rPr>
            </w:pPr>
          </w:p>
          <w:p w14:paraId="000E28FF" w14:textId="77777777" w:rsidR="00F23F2A" w:rsidRPr="006B45B0" w:rsidRDefault="00F23F2A" w:rsidP="00F23F2A">
            <w:pPr>
              <w:spacing w:before="60" w:after="15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  <w:r w:rsidRPr="00F23F2A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understanding of the lesson by reviewing their completed worksheets</w:t>
            </w:r>
            <w:r w:rsidRPr="006B45B0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.</w:t>
            </w:r>
          </w:p>
          <w:p w14:paraId="0FEE2E40" w14:textId="77777777" w:rsidR="00F23F2A" w:rsidRDefault="00F23F2A" w:rsidP="0051756A">
            <w:pPr>
              <w:spacing w:before="120"/>
              <w:rPr>
                <w:rFonts w:cs="Arial"/>
              </w:rPr>
            </w:pPr>
          </w:p>
          <w:p w14:paraId="7FD123D2" w14:textId="7A638010" w:rsidR="00F23F2A" w:rsidRPr="003F47DC" w:rsidRDefault="00F23F2A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3591" w:type="dxa"/>
          </w:tcPr>
          <w:p w14:paraId="5B8D0B8A" w14:textId="7B5370F2" w:rsidR="0018112B" w:rsidRDefault="0018112B" w:rsidP="0018112B">
            <w:pPr>
              <w:spacing w:before="60" w:after="150"/>
              <w:ind w:left="720"/>
              <w:rPr>
                <w:rFonts w:cs="Arial"/>
                <w:color w:val="464646"/>
              </w:rPr>
            </w:pPr>
            <w:r>
              <w:rPr>
                <w:rFonts w:cs="Arial"/>
                <w:color w:val="464646"/>
              </w:rPr>
              <w:t> worksheet</w:t>
            </w:r>
          </w:p>
          <w:p w14:paraId="706B25D0" w14:textId="77777777" w:rsidR="006B45B0" w:rsidRPr="003F47DC" w:rsidRDefault="006B45B0" w:rsidP="0051756A">
            <w:pPr>
              <w:spacing w:before="120"/>
              <w:rPr>
                <w:rFonts w:cs="Arial"/>
              </w:rPr>
            </w:pPr>
          </w:p>
        </w:tc>
      </w:tr>
      <w:tr w:rsidR="006B45B0" w:rsidRPr="003F47DC" w14:paraId="0910611A" w14:textId="77777777" w:rsidTr="006B45B0">
        <w:trPr>
          <w:trHeight w:val="397"/>
        </w:trPr>
        <w:tc>
          <w:tcPr>
            <w:tcW w:w="955" w:type="dxa"/>
          </w:tcPr>
          <w:p w14:paraId="02FD31E3" w14:textId="143A77DB" w:rsidR="006B45B0" w:rsidRPr="003F47DC" w:rsidRDefault="00E66471" w:rsidP="0051756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10 M</w:t>
            </w:r>
            <w:r w:rsidR="00CA05B6">
              <w:rPr>
                <w:rFonts w:cs="Arial"/>
              </w:rPr>
              <w:t>inutes</w:t>
            </w:r>
          </w:p>
        </w:tc>
        <w:tc>
          <w:tcPr>
            <w:tcW w:w="6524" w:type="dxa"/>
          </w:tcPr>
          <w:p w14:paraId="4A8D945C" w14:textId="634E1507" w:rsidR="00E55A3D" w:rsidRDefault="00E55A3D" w:rsidP="00E66471">
            <w:pPr>
              <w:shd w:val="clear" w:color="auto" w:fill="FFFFFF"/>
              <w:spacing w:before="100" w:beforeAutospacing="1" w:after="100" w:afterAutospacing="1" w:line="360" w:lineRule="atLeast"/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</w:pPr>
            <w:r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The teacher told them to form a group. </w:t>
            </w:r>
            <w:r w:rsidR="00E66471" w:rsidRPr="00E66471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Students will watch YouTube video</w:t>
            </w:r>
            <w:r w:rsidR="00CA05B6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s</w:t>
            </w:r>
            <w:r w:rsidR="00E66471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 </w:t>
            </w:r>
            <w:r w:rsidR="00E66471" w:rsidRPr="00E66471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on </w:t>
            </w:r>
            <w:r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the </w:t>
            </w:r>
            <w:r w:rsidR="00E66471" w:rsidRPr="00E66471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life cycle</w:t>
            </w:r>
            <w:r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 of the plant</w:t>
            </w:r>
            <w:r w:rsidR="00E66471" w:rsidRPr="00E66471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.</w:t>
            </w:r>
            <w:r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 The teacher provides each group a paper sheet.</w:t>
            </w:r>
          </w:p>
          <w:p w14:paraId="329B0060" w14:textId="063D9AA8" w:rsidR="00E66471" w:rsidRPr="00E66471" w:rsidRDefault="00E66471" w:rsidP="00E66471">
            <w:pPr>
              <w:shd w:val="clear" w:color="auto" w:fill="FFFFFF"/>
              <w:spacing w:before="100" w:beforeAutospacing="1" w:after="100" w:afterAutospacing="1" w:line="360" w:lineRule="atLeast"/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</w:pPr>
            <w:r w:rsidRPr="00E66471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 Tell students to create a life cycle web in their </w:t>
            </w:r>
            <w:r w:rsidR="00E55A3D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sheets </w:t>
            </w:r>
            <w:r w:rsidRPr="00E66471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about </w:t>
            </w:r>
            <w:r w:rsidR="00F23F2A" w:rsidRPr="00E66471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the life</w:t>
            </w:r>
            <w:r w:rsidRPr="00E66471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 cycles mentioned in the video. </w:t>
            </w:r>
          </w:p>
          <w:p w14:paraId="7F6A3B5D" w14:textId="5E788432" w:rsidR="00E66471" w:rsidRPr="00E66471" w:rsidRDefault="00E66471" w:rsidP="00E66471">
            <w:pPr>
              <w:shd w:val="clear" w:color="auto" w:fill="FFFFFF"/>
              <w:spacing w:before="100" w:beforeAutospacing="1" w:after="100" w:afterAutospacing="1" w:line="360" w:lineRule="atLeast"/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</w:pPr>
            <w:r w:rsidRPr="00E66471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 This video will allow students to learn more related to </w:t>
            </w:r>
            <w:r w:rsidR="00E55A3D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the </w:t>
            </w:r>
            <w:r w:rsidRPr="00E66471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life cycle</w:t>
            </w:r>
            <w:r w:rsidR="00E55A3D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 of the plant</w:t>
            </w:r>
            <w:r w:rsidRPr="00E66471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 and find an area of interest.</w:t>
            </w:r>
          </w:p>
          <w:p w14:paraId="466F7F79" w14:textId="77777777" w:rsidR="006B45B0" w:rsidRPr="003F47DC" w:rsidRDefault="006B45B0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3677" w:type="dxa"/>
          </w:tcPr>
          <w:p w14:paraId="7C1C0757" w14:textId="7673FF79" w:rsidR="006B45B0" w:rsidRDefault="006B45B0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2A29DD4B" w14:textId="53D643D2" w:rsidR="00F23F2A" w:rsidRDefault="00F23F2A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Group work</w:t>
            </w:r>
          </w:p>
          <w:p w14:paraId="5DF4A664" w14:textId="77777777" w:rsidR="00F23F2A" w:rsidRDefault="00F23F2A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6B36A9B0" w14:textId="77777777" w:rsidR="00F23F2A" w:rsidRDefault="00F23F2A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4598CCF" w14:textId="77777777" w:rsidR="00F23F2A" w:rsidRPr="0056397D" w:rsidRDefault="00F23F2A" w:rsidP="00F23F2A"/>
          <w:p w14:paraId="6A7BA515" w14:textId="77777777" w:rsidR="00F23F2A" w:rsidRPr="0056397D" w:rsidRDefault="00F23F2A" w:rsidP="00F23F2A">
            <w:r w:rsidRPr="0056397D">
              <w:t xml:space="preserve">Students understand the concept through </w:t>
            </w:r>
            <w:r>
              <w:t xml:space="preserve">a </w:t>
            </w:r>
            <w:r w:rsidRPr="0056397D">
              <w:t>multimedia presentation.</w:t>
            </w:r>
          </w:p>
          <w:p w14:paraId="24790633" w14:textId="77777777" w:rsidR="00F23F2A" w:rsidRPr="0056397D" w:rsidRDefault="00F23F2A" w:rsidP="00F23F2A"/>
          <w:p w14:paraId="3E7A0CAB" w14:textId="5ABA3394" w:rsidR="00F23F2A" w:rsidRPr="003F47DC" w:rsidRDefault="00F23F2A" w:rsidP="0051756A">
            <w:pPr>
              <w:spacing w:before="120"/>
              <w:rPr>
                <w:rFonts w:cs="Arial"/>
              </w:rPr>
            </w:pPr>
          </w:p>
        </w:tc>
        <w:tc>
          <w:tcPr>
            <w:tcW w:w="3591" w:type="dxa"/>
          </w:tcPr>
          <w:p w14:paraId="4789B5CD" w14:textId="197FCBE9" w:rsidR="006B45B0" w:rsidRPr="003F47DC" w:rsidRDefault="00F23F2A" w:rsidP="0051756A">
            <w:pPr>
              <w:spacing w:before="120"/>
              <w:rPr>
                <w:rFonts w:cs="Arial"/>
              </w:rPr>
            </w:pPr>
            <w:proofErr w:type="spellStart"/>
            <w:r>
              <w:rPr>
                <w:rFonts w:cs="Arial"/>
              </w:rPr>
              <w:t>Powerpoint</w:t>
            </w:r>
            <w:proofErr w:type="spellEnd"/>
            <w:r>
              <w:rPr>
                <w:rFonts w:cs="Arial"/>
              </w:rPr>
              <w:t xml:space="preserve"> presentation, Paper sheets</w:t>
            </w:r>
          </w:p>
        </w:tc>
      </w:tr>
      <w:tr w:rsidR="006B45B0" w:rsidRPr="003F47DC" w14:paraId="519647A1" w14:textId="77777777" w:rsidTr="006B45B0">
        <w:trPr>
          <w:trHeight w:val="397"/>
        </w:trPr>
        <w:tc>
          <w:tcPr>
            <w:tcW w:w="955" w:type="dxa"/>
          </w:tcPr>
          <w:p w14:paraId="7843257F" w14:textId="4607159A" w:rsidR="006B45B0" w:rsidRPr="00A65943" w:rsidRDefault="006B45B0" w:rsidP="006B45B0">
            <w:pPr>
              <w:pStyle w:val="Heading4"/>
              <w:spacing w:before="450"/>
              <w:rPr>
                <w:rFonts w:ascii="Helvetica" w:hAnsi="Helvetica" w:cs="Times New Roman"/>
                <w:color w:val="3A3A3A"/>
                <w:sz w:val="24"/>
                <w:szCs w:val="24"/>
                <w:lang w:val="en-SG" w:eastAsia="en-SG"/>
              </w:rPr>
            </w:pPr>
            <w:r w:rsidRPr="00A65943">
              <w:rPr>
                <w:rFonts w:ascii="Helvetica" w:hAnsi="Helvetica" w:cs="Times New Roman"/>
                <w:color w:val="3A3A3A"/>
                <w:sz w:val="24"/>
                <w:szCs w:val="24"/>
                <w:lang w:val="en-SG" w:eastAsia="en-SG"/>
              </w:rPr>
              <w:t>closing</w:t>
            </w:r>
          </w:p>
          <w:p w14:paraId="5469DDF0" w14:textId="2C2915B2" w:rsidR="006B45B0" w:rsidRPr="00A65943" w:rsidRDefault="006B45B0" w:rsidP="006B45B0">
            <w:pPr>
              <w:spacing w:before="120"/>
              <w:rPr>
                <w:rFonts w:ascii="Helvetica" w:hAnsi="Helvetica"/>
                <w:i/>
                <w:iCs/>
                <w:color w:val="3A3A3A"/>
                <w:sz w:val="24"/>
                <w:szCs w:val="24"/>
                <w:lang w:val="en-SG" w:eastAsia="en-SG"/>
              </w:rPr>
            </w:pPr>
            <w:r w:rsidRPr="00A65943">
              <w:rPr>
                <w:rFonts w:ascii="Helvetica" w:hAnsi="Helvetica"/>
                <w:i/>
                <w:iCs/>
                <w:color w:val="3A3A3A"/>
                <w:sz w:val="24"/>
                <w:szCs w:val="24"/>
                <w:lang w:val="en-SG" w:eastAsia="en-SG"/>
              </w:rPr>
              <w:t> </w:t>
            </w:r>
            <w:r w:rsidR="0018112B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 xml:space="preserve">10 </w:t>
            </w:r>
            <w:r w:rsidRPr="00A65943">
              <w:rPr>
                <w:rFonts w:ascii="Helvetica" w:hAnsi="Helvetica"/>
                <w:color w:val="3A3A3A"/>
                <w:sz w:val="24"/>
                <w:szCs w:val="24"/>
                <w:lang w:val="en-SG" w:eastAsia="en-SG"/>
              </w:rPr>
              <w:t>minutes</w:t>
            </w:r>
          </w:p>
        </w:tc>
        <w:tc>
          <w:tcPr>
            <w:tcW w:w="6524" w:type="dxa"/>
          </w:tcPr>
          <w:p w14:paraId="7C742291" w14:textId="6DD87E19" w:rsidR="006B45B0" w:rsidRPr="003F47DC" w:rsidRDefault="00F23F2A" w:rsidP="0051756A">
            <w:pPr>
              <w:spacing w:before="120"/>
              <w:rPr>
                <w:rFonts w:cs="Arial"/>
              </w:rPr>
            </w:pPr>
            <w:r>
              <w:rPr>
                <w:rFonts w:cs="Arial"/>
                <w:color w:val="333333"/>
                <w:sz w:val="32"/>
                <w:szCs w:val="32"/>
                <w:shd w:val="clear" w:color="auto" w:fill="FFFFFF"/>
              </w:rPr>
              <w:t>Students can prepare short newscasts about a topic. Have them sit facing the class at a desk — with a small stack of notes in hand and deliver a special report</w:t>
            </w:r>
            <w:r>
              <w:rPr>
                <w:rFonts w:cs="Arial"/>
                <w:color w:val="333333"/>
                <w:sz w:val="32"/>
                <w:szCs w:val="32"/>
                <w:shd w:val="clear" w:color="auto" w:fill="FFFFFF"/>
              </w:rPr>
              <w:t xml:space="preserve"> on today's lesson.</w:t>
            </w:r>
          </w:p>
        </w:tc>
        <w:tc>
          <w:tcPr>
            <w:tcW w:w="3677" w:type="dxa"/>
          </w:tcPr>
          <w:p w14:paraId="0E5F017A" w14:textId="1DB2CB10" w:rsidR="006B45B0" w:rsidRPr="003F47DC" w:rsidRDefault="00F23F2A" w:rsidP="00F23F2A">
            <w:pPr>
              <w:spacing w:before="60" w:after="150"/>
              <w:rPr>
                <w:rFonts w:cs="Arial"/>
              </w:rPr>
            </w:pPr>
            <w:r>
              <w:rPr>
                <w:rFonts w:cs="Arial"/>
                <w:color w:val="EF2103"/>
                <w:sz w:val="24"/>
                <w:szCs w:val="24"/>
              </w:rPr>
              <w:t>Students try to r</w:t>
            </w:r>
            <w:r>
              <w:rPr>
                <w:rFonts w:cs="Arial"/>
                <w:sz w:val="24"/>
                <w:szCs w:val="24"/>
              </w:rPr>
              <w:t>ecall the key points.</w:t>
            </w:r>
          </w:p>
        </w:tc>
        <w:tc>
          <w:tcPr>
            <w:tcW w:w="3591" w:type="dxa"/>
          </w:tcPr>
          <w:p w14:paraId="3E6DD6B7" w14:textId="57C6C0D9" w:rsidR="006B45B0" w:rsidRPr="006B45B0" w:rsidRDefault="006B45B0" w:rsidP="006B45B0">
            <w:pPr>
              <w:numPr>
                <w:ilvl w:val="0"/>
                <w:numId w:val="2"/>
              </w:numPr>
              <w:spacing w:before="60" w:after="150"/>
              <w:rPr>
                <w:rFonts w:cs="Arial"/>
                <w:color w:val="464646"/>
                <w:sz w:val="24"/>
                <w:szCs w:val="24"/>
                <w:lang w:val="en-SG" w:eastAsia="en-SG"/>
              </w:rPr>
            </w:pPr>
            <w:r w:rsidRPr="006B45B0">
              <w:rPr>
                <w:rFonts w:cs="Arial"/>
                <w:color w:val="464646"/>
                <w:sz w:val="24"/>
                <w:szCs w:val="24"/>
                <w:lang w:val="en-SG" w:eastAsia="en-SG"/>
              </w:rPr>
              <w:t>Flipchart</w:t>
            </w:r>
          </w:p>
          <w:p w14:paraId="3887ECDA" w14:textId="77777777" w:rsidR="006B45B0" w:rsidRPr="003F47DC" w:rsidRDefault="006B45B0" w:rsidP="0051756A">
            <w:pPr>
              <w:spacing w:before="120"/>
              <w:rPr>
                <w:rFonts w:cs="Arial"/>
              </w:rPr>
            </w:pPr>
          </w:p>
        </w:tc>
      </w:tr>
    </w:tbl>
    <w:p w14:paraId="0D46BC90" w14:textId="52D58550" w:rsidR="0051756A" w:rsidRPr="003F47DC" w:rsidRDefault="0051756A" w:rsidP="0051756A">
      <w:pPr>
        <w:pStyle w:val="8Copy"/>
        <w:keepNext/>
        <w:rPr>
          <w:rFonts w:ascii="Arial" w:hAnsi="Arial" w:cs="Arial"/>
          <w:sz w:val="16"/>
          <w:szCs w:val="16"/>
        </w:rPr>
      </w:pPr>
      <w:r w:rsidRPr="003F47DC">
        <w:rPr>
          <w:rFonts w:ascii="Arial" w:hAnsi="Arial" w:cs="Arial"/>
          <w:sz w:val="16"/>
          <w:szCs w:val="16"/>
        </w:rPr>
        <w:t xml:space="preserve">Use as many rows in the table as applicable – add rows if </w:t>
      </w:r>
      <w:r w:rsidR="006B45B0" w:rsidRPr="003F47DC">
        <w:rPr>
          <w:rFonts w:ascii="Arial" w:hAnsi="Arial" w:cs="Arial"/>
          <w:sz w:val="16"/>
          <w:szCs w:val="16"/>
        </w:rPr>
        <w:t>necessary.</w:t>
      </w:r>
    </w:p>
    <w:p w14:paraId="6DBCA851" w14:textId="77777777" w:rsidR="000C7E80" w:rsidRDefault="000C7E80" w:rsidP="0051756A">
      <w:pPr>
        <w:pStyle w:val="8Copy"/>
        <w:keepNext/>
        <w:spacing w:after="120"/>
        <w:rPr>
          <w:rFonts w:ascii="Arial" w:hAnsi="Arial" w:cs="Arial"/>
        </w:rPr>
      </w:pPr>
    </w:p>
    <w:p w14:paraId="79921A9E" w14:textId="77777777" w:rsidR="00D43F6D" w:rsidRDefault="00D43F6D" w:rsidP="00D43F6D">
      <w:pPr>
        <w:pStyle w:val="8Copy"/>
        <w:keepNext/>
        <w:spacing w:after="120"/>
        <w:rPr>
          <w:rFonts w:ascii="Arial" w:hAnsi="Arial" w:cs="Arial"/>
        </w:rPr>
      </w:pPr>
      <w:r>
        <w:rPr>
          <w:rFonts w:ascii="Arial" w:hAnsi="Arial" w:cs="Arial"/>
        </w:rPr>
        <w:t xml:space="preserve">Lesson Evaluation: </w:t>
      </w:r>
      <w:r w:rsidR="00FE2B59">
        <w:rPr>
          <w:rFonts w:ascii="Arial" w:hAnsi="Arial" w:cs="Arial"/>
        </w:rPr>
        <w:t xml:space="preserve">Reflect and briefly </w:t>
      </w:r>
      <w:r w:rsidR="00E14D80">
        <w:rPr>
          <w:rFonts w:ascii="Arial" w:hAnsi="Arial" w:cs="Arial"/>
        </w:rPr>
        <w:t>identify what</w:t>
      </w:r>
      <w:r>
        <w:rPr>
          <w:rFonts w:ascii="Arial" w:hAnsi="Arial" w:cs="Arial"/>
        </w:rPr>
        <w:t xml:space="preserve"> you </w:t>
      </w:r>
      <w:r w:rsidR="00FE2B59">
        <w:rPr>
          <w:rFonts w:ascii="Arial" w:hAnsi="Arial" w:cs="Arial"/>
        </w:rPr>
        <w:t>think</w:t>
      </w:r>
      <w:r>
        <w:rPr>
          <w:rFonts w:ascii="Arial" w:hAnsi="Arial" w:cs="Arial"/>
        </w:rPr>
        <w:t xml:space="preserve"> went well and</w:t>
      </w:r>
      <w:r w:rsidR="009E5941">
        <w:rPr>
          <w:rFonts w:ascii="Arial" w:hAnsi="Arial" w:cs="Arial"/>
        </w:rPr>
        <w:t xml:space="preserve"> what you would like to improve in future practice.</w:t>
      </w:r>
    </w:p>
    <w:tbl>
      <w:tblPr>
        <w:tblW w:w="14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92"/>
      </w:tblGrid>
      <w:tr w:rsidR="0051756A" w:rsidRPr="003F47DC" w14:paraId="1D7DC62E" w14:textId="77777777" w:rsidTr="008060B6">
        <w:trPr>
          <w:trHeight w:val="397"/>
        </w:trPr>
        <w:tc>
          <w:tcPr>
            <w:tcW w:w="14992" w:type="dxa"/>
            <w:shd w:val="clear" w:color="auto" w:fill="auto"/>
          </w:tcPr>
          <w:p w14:paraId="75140E84" w14:textId="77777777" w:rsidR="0051756A" w:rsidRPr="003F47DC" w:rsidRDefault="0051756A" w:rsidP="00EA761E">
            <w:pPr>
              <w:spacing w:before="120" w:after="120"/>
              <w:jc w:val="both"/>
              <w:rPr>
                <w:rFonts w:cs="Arial"/>
                <w:sz w:val="22"/>
                <w:szCs w:val="22"/>
              </w:rPr>
            </w:pPr>
          </w:p>
        </w:tc>
      </w:tr>
    </w:tbl>
    <w:p w14:paraId="7D289FA9" w14:textId="77777777" w:rsidR="00BF45E7" w:rsidRDefault="00BF45E7" w:rsidP="000C7E80"/>
    <w:sectPr w:rsidR="00BF45E7" w:rsidSect="0051756A">
      <w:headerReference w:type="even" r:id="rId7"/>
      <w:headerReference w:type="default" r:id="rId8"/>
      <w:footerReference w:type="default" r:id="rId9"/>
      <w:pgSz w:w="16838" w:h="11906" w:orient="landscape"/>
      <w:pgMar w:top="1276" w:right="1440" w:bottom="56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033076" w14:textId="77777777" w:rsidR="00B10F9A" w:rsidRDefault="00B10F9A" w:rsidP="0051756A">
      <w:r>
        <w:separator/>
      </w:r>
    </w:p>
  </w:endnote>
  <w:endnote w:type="continuationSeparator" w:id="0">
    <w:p w14:paraId="46F65C40" w14:textId="77777777" w:rsidR="00B10F9A" w:rsidRDefault="00B10F9A" w:rsidP="005175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UniversLT-Ligh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47B04" w14:textId="77777777" w:rsidR="001D70CC" w:rsidRPr="00F172F2" w:rsidRDefault="00C54B68" w:rsidP="001D70CC">
    <w:pPr>
      <w:pStyle w:val="Footer"/>
      <w:rPr>
        <w:iCs/>
        <w:sz w:val="18"/>
        <w:szCs w:val="18"/>
      </w:rPr>
    </w:pPr>
    <w:r w:rsidRPr="00F172F2">
      <w:rPr>
        <w:iCs/>
        <w:sz w:val="18"/>
        <w:szCs w:val="18"/>
      </w:rPr>
      <w:t>4164 Unit 2 Le</w:t>
    </w:r>
    <w:r w:rsidR="00956E32">
      <w:rPr>
        <w:iCs/>
        <w:sz w:val="18"/>
        <w:szCs w:val="18"/>
      </w:rPr>
      <w:t>sson Plan for assessment 2018</w:t>
    </w:r>
    <w:r w:rsidR="00BB1CAA">
      <w:rPr>
        <w:iCs/>
        <w:sz w:val="18"/>
        <w:szCs w:val="18"/>
      </w:rPr>
      <w:t xml:space="preserve"> -</w:t>
    </w:r>
    <w:r w:rsidR="00E247C1">
      <w:rPr>
        <w:iCs/>
        <w:sz w:val="18"/>
        <w:szCs w:val="18"/>
      </w:rPr>
      <w:t xml:space="preserve"> 202</w:t>
    </w:r>
    <w:r w:rsidR="00BB1CAA">
      <w:rPr>
        <w:iCs/>
        <w:sz w:val="18"/>
        <w:szCs w:val="18"/>
      </w:rPr>
      <w:t>2</w:t>
    </w:r>
    <w:r w:rsidR="00A069BD">
      <w:rPr>
        <w:iCs/>
        <w:sz w:val="18"/>
        <w:szCs w:val="18"/>
      </w:rPr>
      <w:t xml:space="preserve"> v</w:t>
    </w:r>
    <w:r w:rsidR="00BB1CAA">
      <w:rPr>
        <w:iCs/>
        <w:sz w:val="18"/>
        <w:szCs w:val="18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79057" w14:textId="77777777" w:rsidR="00B10F9A" w:rsidRDefault="00B10F9A" w:rsidP="0051756A">
      <w:r>
        <w:separator/>
      </w:r>
    </w:p>
  </w:footnote>
  <w:footnote w:type="continuationSeparator" w:id="0">
    <w:p w14:paraId="4A8815F9" w14:textId="77777777" w:rsidR="00B10F9A" w:rsidRDefault="00B10F9A" w:rsidP="005175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F459A" w14:textId="77777777" w:rsidR="00EA761E" w:rsidRDefault="001D70C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0" locked="1" layoutInCell="1" allowOverlap="1" wp14:anchorId="730DE728" wp14:editId="7769D5F3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11024235" cy="1312545"/>
          <wp:effectExtent l="0" t="0" r="5715" b="1905"/>
          <wp:wrapSquare wrapText="bothSides"/>
          <wp:docPr id="6" name="Picture 6" descr="Even page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ven page 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24235" cy="1312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5611D" w14:textId="035EED48" w:rsidR="0051756A" w:rsidRPr="00F172F2" w:rsidRDefault="0052776B" w:rsidP="008F4889">
    <w:pPr>
      <w:pStyle w:val="Header"/>
      <w:rPr>
        <w:rFonts w:asciiTheme="minorBidi" w:hAnsiTheme="minorBidi" w:cstheme="minorBidi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60288" behindDoc="1" locked="0" layoutInCell="1" allowOverlap="1" wp14:anchorId="3241C530" wp14:editId="20368A4C">
          <wp:simplePos x="0" y="0"/>
          <wp:positionH relativeFrom="column">
            <wp:posOffset>7260115</wp:posOffset>
          </wp:positionH>
          <wp:positionV relativeFrom="paragraph">
            <wp:posOffset>-130298</wp:posOffset>
          </wp:positionV>
          <wp:extent cx="2124075" cy="342900"/>
          <wp:effectExtent l="0" t="0" r="9525" b="0"/>
          <wp:wrapNone/>
          <wp:docPr id="1" name="Picture 1" descr="CAIE_logo col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AIE_logo col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4075" cy="342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930EA" w:rsidRPr="00F172F2">
      <w:rPr>
        <w:rFonts w:asciiTheme="minorBidi" w:hAnsiTheme="minorBidi" w:cstheme="minorBidi"/>
        <w:sz w:val="18"/>
        <w:szCs w:val="18"/>
      </w:rPr>
      <w:t xml:space="preserve">4164 </w:t>
    </w:r>
    <w:r w:rsidR="0051756A" w:rsidRPr="00F172F2">
      <w:rPr>
        <w:rFonts w:asciiTheme="minorBidi" w:hAnsiTheme="minorBidi" w:cstheme="minorBidi"/>
        <w:sz w:val="18"/>
        <w:szCs w:val="18"/>
      </w:rPr>
      <w:t xml:space="preserve">Cambridge International Certificate in Teaching and </w:t>
    </w:r>
    <w:r w:rsidR="00CA05B6" w:rsidRPr="00F172F2">
      <w:rPr>
        <w:rFonts w:asciiTheme="minorBidi" w:hAnsiTheme="minorBidi" w:cstheme="minorBidi"/>
        <w:sz w:val="18"/>
        <w:szCs w:val="18"/>
      </w:rPr>
      <w:t>Learn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7B660F"/>
    <w:multiLevelType w:val="multilevel"/>
    <w:tmpl w:val="18306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EB55AD"/>
    <w:multiLevelType w:val="multilevel"/>
    <w:tmpl w:val="49D87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44414B7"/>
    <w:multiLevelType w:val="multilevel"/>
    <w:tmpl w:val="C638D4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0035929"/>
    <w:multiLevelType w:val="multilevel"/>
    <w:tmpl w:val="8828F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8A70DF4"/>
    <w:multiLevelType w:val="multilevel"/>
    <w:tmpl w:val="FFC26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MbcwMLO0MLU0NDRS0lEKTi0uzszPAykwrgUAoKokzywAAAA="/>
  </w:docVars>
  <w:rsids>
    <w:rsidRoot w:val="0051756A"/>
    <w:rsid w:val="00007272"/>
    <w:rsid w:val="000541DD"/>
    <w:rsid w:val="00087DF1"/>
    <w:rsid w:val="000C7E80"/>
    <w:rsid w:val="000D7665"/>
    <w:rsid w:val="001071BC"/>
    <w:rsid w:val="0018112B"/>
    <w:rsid w:val="001930EA"/>
    <w:rsid w:val="001C440C"/>
    <w:rsid w:val="001C4A4B"/>
    <w:rsid w:val="001D70CC"/>
    <w:rsid w:val="00202DD3"/>
    <w:rsid w:val="003564C2"/>
    <w:rsid w:val="003664A6"/>
    <w:rsid w:val="00373782"/>
    <w:rsid w:val="0046736B"/>
    <w:rsid w:val="004E4BD8"/>
    <w:rsid w:val="00503B88"/>
    <w:rsid w:val="0051756A"/>
    <w:rsid w:val="0052776B"/>
    <w:rsid w:val="00585F62"/>
    <w:rsid w:val="005A534B"/>
    <w:rsid w:val="005B58B3"/>
    <w:rsid w:val="006214C4"/>
    <w:rsid w:val="00673FF5"/>
    <w:rsid w:val="006B45B0"/>
    <w:rsid w:val="00727072"/>
    <w:rsid w:val="00757CBB"/>
    <w:rsid w:val="007C154F"/>
    <w:rsid w:val="007C225E"/>
    <w:rsid w:val="007C4D5E"/>
    <w:rsid w:val="008060B6"/>
    <w:rsid w:val="008A36A2"/>
    <w:rsid w:val="008B7B67"/>
    <w:rsid w:val="008F4889"/>
    <w:rsid w:val="0090316E"/>
    <w:rsid w:val="009219E7"/>
    <w:rsid w:val="009475D9"/>
    <w:rsid w:val="00956E32"/>
    <w:rsid w:val="00964B7C"/>
    <w:rsid w:val="009742EF"/>
    <w:rsid w:val="00992714"/>
    <w:rsid w:val="009D00CD"/>
    <w:rsid w:val="009E5941"/>
    <w:rsid w:val="009F4785"/>
    <w:rsid w:val="00A069BD"/>
    <w:rsid w:val="00A65943"/>
    <w:rsid w:val="00AE2140"/>
    <w:rsid w:val="00B10F9A"/>
    <w:rsid w:val="00B60312"/>
    <w:rsid w:val="00BB1CAA"/>
    <w:rsid w:val="00BF45E7"/>
    <w:rsid w:val="00C37852"/>
    <w:rsid w:val="00C54B68"/>
    <w:rsid w:val="00CA05B6"/>
    <w:rsid w:val="00CD08B0"/>
    <w:rsid w:val="00D43F6D"/>
    <w:rsid w:val="00D93C91"/>
    <w:rsid w:val="00DF6993"/>
    <w:rsid w:val="00E14D80"/>
    <w:rsid w:val="00E2056C"/>
    <w:rsid w:val="00E247C1"/>
    <w:rsid w:val="00E55A3D"/>
    <w:rsid w:val="00E66471"/>
    <w:rsid w:val="00EA761E"/>
    <w:rsid w:val="00EB7590"/>
    <w:rsid w:val="00F172F2"/>
    <w:rsid w:val="00F221AA"/>
    <w:rsid w:val="00F23F2A"/>
    <w:rsid w:val="00F32534"/>
    <w:rsid w:val="00F847B8"/>
    <w:rsid w:val="00FC2CD9"/>
    <w:rsid w:val="00FE2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0B65DD"/>
  <w15:docId w15:val="{BBED12D2-DC2C-4CFF-B545-D37BC122A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56A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45B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756A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1756A"/>
    <w:pPr>
      <w:tabs>
        <w:tab w:val="center" w:pos="4153"/>
        <w:tab w:val="right" w:pos="8306"/>
      </w:tabs>
    </w:pPr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rsid w:val="0051756A"/>
    <w:rPr>
      <w:rFonts w:ascii="Times New Roman" w:eastAsia="Times New Roman" w:hAnsi="Times New Roman" w:cs="Times New Roman"/>
      <w:sz w:val="20"/>
      <w:szCs w:val="20"/>
    </w:rPr>
  </w:style>
  <w:style w:type="paragraph" w:customStyle="1" w:styleId="AssignmentTemplate">
    <w:name w:val="AssignmentTemplate"/>
    <w:basedOn w:val="Heading9"/>
    <w:rsid w:val="0051756A"/>
    <w:pPr>
      <w:keepNext w:val="0"/>
      <w:keepLines w:val="0"/>
      <w:spacing w:before="240" w:after="60"/>
    </w:pPr>
    <w:rPr>
      <w:rFonts w:ascii="Arial" w:eastAsia="Times New Roman" w:hAnsi="Arial" w:cs="Times New Roman"/>
      <w:b/>
      <w:i w:val="0"/>
      <w:iCs w:val="0"/>
      <w:color w:val="auto"/>
    </w:rPr>
  </w:style>
  <w:style w:type="paragraph" w:customStyle="1" w:styleId="8Copy">
    <w:name w:val="8. Copy"/>
    <w:basedOn w:val="Normal"/>
    <w:rsid w:val="0051756A"/>
    <w:pPr>
      <w:tabs>
        <w:tab w:val="left" w:pos="340"/>
        <w:tab w:val="right" w:leader="dot" w:pos="9638"/>
      </w:tabs>
      <w:suppressAutoHyphens/>
      <w:autoSpaceDE w:val="0"/>
      <w:autoSpaceDN w:val="0"/>
      <w:adjustRightInd w:val="0"/>
      <w:spacing w:line="280" w:lineRule="atLeast"/>
      <w:textAlignment w:val="center"/>
    </w:pPr>
    <w:rPr>
      <w:rFonts w:ascii="UniversLT-Light" w:hAnsi="UniversLT-Light" w:cs="UniversLT-Light"/>
      <w:color w:val="000000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756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175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756A"/>
    <w:rPr>
      <w:rFonts w:ascii="Arial" w:eastAsia="Times New Roman" w:hAnsi="Arial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C2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C2CD9"/>
  </w:style>
  <w:style w:type="character" w:customStyle="1" w:styleId="CommentTextChar">
    <w:name w:val="Comment Text Char"/>
    <w:basedOn w:val="DefaultParagraphFont"/>
    <w:link w:val="CommentText"/>
    <w:uiPriority w:val="99"/>
    <w:rsid w:val="00FC2CD9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2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2CD9"/>
    <w:rPr>
      <w:rFonts w:ascii="Arial" w:eastAsia="Times New Roman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C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CD9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B45B0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SG" w:eastAsia="en-SG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45B0"/>
    <w:rPr>
      <w:rFonts w:asciiTheme="majorHAnsi" w:eastAsiaTheme="majorEastAsia" w:hAnsiTheme="majorHAnsi" w:cstheme="majorBidi"/>
      <w:i/>
      <w:iCs/>
      <w:color w:val="365F91" w:themeColor="accent1" w:themeShade="BF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6B45B0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E6647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9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3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8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1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2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07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8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0</TotalTime>
  <Pages>3</Pages>
  <Words>541</Words>
  <Characters>308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164 LessonPlanTeample_2015</vt:lpstr>
    </vt:vector>
  </TitlesOfParts>
  <Company>Cambridge Assessment</Company>
  <LinksUpToDate>false</LinksUpToDate>
  <CharactersWithSpaces>3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164 LessonPlanTeample_2015</dc:title>
  <dc:subject/>
  <dc:creator>PDQ Team Cambridge International Examinations</dc:creator>
  <cp:keywords/>
  <dc:description/>
  <cp:lastModifiedBy>pramod sharma</cp:lastModifiedBy>
  <cp:revision>6</cp:revision>
  <dcterms:created xsi:type="dcterms:W3CDTF">2019-07-04T09:26:00Z</dcterms:created>
  <dcterms:modified xsi:type="dcterms:W3CDTF">2021-05-17T14:54:00Z</dcterms:modified>
</cp:coreProperties>
</file>